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B9022C" w14:textId="0586AAFA" w:rsidR="00DD42B1" w:rsidRDefault="00DD42B1" w:rsidP="00DD42B1">
      <w:pPr>
        <w:pStyle w:val="NoSpacing"/>
        <w:jc w:val="center"/>
        <w:rPr>
          <w:b/>
          <w:bCs/>
        </w:rPr>
      </w:pPr>
      <w:r>
        <w:rPr>
          <w:b/>
          <w:bCs/>
        </w:rPr>
        <w:t>OTM Course Inventory</w:t>
      </w:r>
      <w:r w:rsidRPr="00236EFF">
        <w:rPr>
          <w:b/>
          <w:bCs/>
        </w:rPr>
        <w:t xml:space="preserve"> Form</w:t>
      </w:r>
    </w:p>
    <w:p w14:paraId="76951B7C" w14:textId="77777777" w:rsidR="00DD42B1" w:rsidRDefault="00DD42B1" w:rsidP="00DD42B1">
      <w:pPr>
        <w:pStyle w:val="NoSpacing"/>
        <w:rPr>
          <w:b/>
          <w:bCs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087"/>
        <w:gridCol w:w="6263"/>
      </w:tblGrid>
      <w:tr w:rsidR="00DD42B1" w14:paraId="6540A284" w14:textId="77777777" w:rsidTr="002C773C">
        <w:tc>
          <w:tcPr>
            <w:tcW w:w="165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14C6B84" w14:textId="77777777" w:rsidR="00DD42B1" w:rsidRDefault="00DD42B1" w:rsidP="002C773C">
            <w:r>
              <w:t>Course Title</w:t>
            </w:r>
          </w:p>
        </w:tc>
        <w:tc>
          <w:tcPr>
            <w:tcW w:w="334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BC59060" w14:textId="77777777" w:rsidR="00DD42B1" w:rsidRDefault="00DD42B1" w:rsidP="002C773C">
            <w:pPr>
              <w:pStyle w:val="ListParagraph"/>
              <w:spacing w:after="0" w:line="240" w:lineRule="auto"/>
              <w:ind w:left="0"/>
            </w:pPr>
          </w:p>
        </w:tc>
      </w:tr>
      <w:tr w:rsidR="00DD42B1" w14:paraId="697FF21C" w14:textId="77777777" w:rsidTr="002C773C">
        <w:tc>
          <w:tcPr>
            <w:tcW w:w="165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BA794AA" w14:textId="77777777" w:rsidR="00DD42B1" w:rsidRDefault="00DD42B1" w:rsidP="002C773C">
            <w:r>
              <w:t>Campuses (</w:t>
            </w:r>
            <w:r w:rsidRPr="005638D9">
              <w:rPr>
                <w:i/>
                <w:iCs/>
              </w:rPr>
              <w:t>please list all</w:t>
            </w:r>
            <w:r>
              <w:t>)</w:t>
            </w:r>
          </w:p>
        </w:tc>
        <w:tc>
          <w:tcPr>
            <w:tcW w:w="334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6FF417B" w14:textId="77777777" w:rsidR="00DD42B1" w:rsidRDefault="00DD42B1" w:rsidP="002C773C">
            <w:pPr>
              <w:pStyle w:val="ListParagraph"/>
              <w:spacing w:after="0" w:line="240" w:lineRule="auto"/>
              <w:ind w:left="0"/>
            </w:pPr>
          </w:p>
        </w:tc>
      </w:tr>
      <w:tr w:rsidR="00DD42B1" w14:paraId="7084095B" w14:textId="77777777" w:rsidTr="002C773C">
        <w:tc>
          <w:tcPr>
            <w:tcW w:w="165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C78019F" w14:textId="77777777" w:rsidR="00DD42B1" w:rsidRDefault="00DD42B1" w:rsidP="002C773C">
            <w:r>
              <w:t>Course ID (e.g., MKT 2400)</w:t>
            </w:r>
          </w:p>
        </w:tc>
        <w:tc>
          <w:tcPr>
            <w:tcW w:w="334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E32EB7" w14:textId="77777777" w:rsidR="00DD42B1" w:rsidRDefault="00DD42B1" w:rsidP="002C773C">
            <w:pPr>
              <w:pStyle w:val="ListParagraph"/>
              <w:spacing w:after="0" w:line="240" w:lineRule="auto"/>
              <w:ind w:left="0"/>
            </w:pPr>
          </w:p>
        </w:tc>
      </w:tr>
      <w:tr w:rsidR="00DD42B1" w14:paraId="3355BC7C" w14:textId="77777777" w:rsidTr="002C773C">
        <w:tc>
          <w:tcPr>
            <w:tcW w:w="165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467D0F6" w14:textId="77777777" w:rsidR="00DD42B1" w:rsidRDefault="00DD42B1" w:rsidP="002C773C">
            <w:r>
              <w:t>Beginning Term (</w:t>
            </w:r>
            <w:r w:rsidRPr="005638D9">
              <w:rPr>
                <w:i/>
                <w:iCs/>
              </w:rPr>
              <w:t xml:space="preserve">i.e., </w:t>
            </w:r>
            <w:r>
              <w:rPr>
                <w:i/>
                <w:iCs/>
              </w:rPr>
              <w:t>W</w:t>
            </w:r>
            <w:r w:rsidRPr="005638D9">
              <w:rPr>
                <w:i/>
                <w:iCs/>
              </w:rPr>
              <w:t>hen is (was) it offered for the first time?</w:t>
            </w:r>
            <w:r>
              <w:t>)</w:t>
            </w:r>
          </w:p>
        </w:tc>
        <w:tc>
          <w:tcPr>
            <w:tcW w:w="334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C82C3B" w14:textId="77777777" w:rsidR="00DD42B1" w:rsidRDefault="00DD42B1" w:rsidP="002C773C">
            <w:pPr>
              <w:pStyle w:val="ListParagraph"/>
              <w:spacing w:after="0" w:line="240" w:lineRule="auto"/>
              <w:ind w:left="0"/>
            </w:pPr>
          </w:p>
        </w:tc>
      </w:tr>
      <w:tr w:rsidR="00DD42B1" w14:paraId="58FABB0F" w14:textId="77777777" w:rsidTr="002C773C">
        <w:tc>
          <w:tcPr>
            <w:tcW w:w="165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B2CADFF" w14:textId="77777777" w:rsidR="00DD42B1" w:rsidRDefault="00DD42B1" w:rsidP="002C773C">
            <w:r>
              <w:t>Credit Hours (exact or range)</w:t>
            </w:r>
          </w:p>
        </w:tc>
        <w:tc>
          <w:tcPr>
            <w:tcW w:w="334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C1BFE61" w14:textId="77777777" w:rsidR="00DD42B1" w:rsidRDefault="00DD42B1" w:rsidP="002C773C">
            <w:pPr>
              <w:pStyle w:val="ListParagraph"/>
              <w:spacing w:after="0" w:line="240" w:lineRule="auto"/>
              <w:ind w:left="0"/>
            </w:pPr>
          </w:p>
        </w:tc>
      </w:tr>
      <w:tr w:rsidR="00DD42B1" w14:paraId="3877C38C" w14:textId="77777777" w:rsidTr="002C773C">
        <w:tc>
          <w:tcPr>
            <w:tcW w:w="165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5E716FA" w14:textId="77777777" w:rsidR="00DD42B1" w:rsidRDefault="00DD42B1" w:rsidP="002C773C">
            <w:r>
              <w:t>Lecture hours per week</w:t>
            </w:r>
          </w:p>
        </w:tc>
        <w:tc>
          <w:tcPr>
            <w:tcW w:w="334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D693735" w14:textId="77777777" w:rsidR="00DD42B1" w:rsidRDefault="00DD42B1" w:rsidP="002C773C">
            <w:pPr>
              <w:pStyle w:val="ListParagraph"/>
              <w:spacing w:after="0" w:line="240" w:lineRule="auto"/>
              <w:ind w:left="0"/>
            </w:pPr>
          </w:p>
        </w:tc>
      </w:tr>
      <w:tr w:rsidR="00DD42B1" w14:paraId="78EC332C" w14:textId="77777777" w:rsidTr="002C773C">
        <w:tc>
          <w:tcPr>
            <w:tcW w:w="165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959CC9" w14:textId="77777777" w:rsidR="00DD42B1" w:rsidRDefault="00DD42B1" w:rsidP="002C773C">
            <w:r>
              <w:t>Lab hours per week</w:t>
            </w:r>
          </w:p>
        </w:tc>
        <w:tc>
          <w:tcPr>
            <w:tcW w:w="334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7ACBD70" w14:textId="77777777" w:rsidR="00DD42B1" w:rsidRDefault="00DD42B1" w:rsidP="002C773C">
            <w:pPr>
              <w:pStyle w:val="ListParagraph"/>
              <w:spacing w:after="0" w:line="240" w:lineRule="auto"/>
              <w:ind w:left="0"/>
            </w:pPr>
          </w:p>
        </w:tc>
      </w:tr>
      <w:tr w:rsidR="00DD42B1" w14:paraId="32323B36" w14:textId="77777777" w:rsidTr="002C773C">
        <w:tc>
          <w:tcPr>
            <w:tcW w:w="165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87415C0" w14:textId="77777777" w:rsidR="00DD42B1" w:rsidRDefault="00DD42B1" w:rsidP="002C773C">
            <w:r>
              <w:t>Other hours per week</w:t>
            </w:r>
          </w:p>
        </w:tc>
        <w:tc>
          <w:tcPr>
            <w:tcW w:w="334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873167B" w14:textId="77777777" w:rsidR="00DD42B1" w:rsidRDefault="00DD42B1" w:rsidP="002C773C">
            <w:pPr>
              <w:pStyle w:val="ListParagraph"/>
              <w:spacing w:after="0" w:line="240" w:lineRule="auto"/>
              <w:ind w:left="0"/>
            </w:pPr>
          </w:p>
        </w:tc>
      </w:tr>
      <w:tr w:rsidR="00DD42B1" w14:paraId="74EDC62C" w14:textId="77777777" w:rsidTr="002C773C">
        <w:tc>
          <w:tcPr>
            <w:tcW w:w="165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C1647E1" w14:textId="77777777" w:rsidR="00DD42B1" w:rsidRDefault="00DD42B1" w:rsidP="002C773C">
            <w:pPr>
              <w:tabs>
                <w:tab w:val="left" w:pos="1875"/>
              </w:tabs>
            </w:pPr>
            <w:r>
              <w:t>Textbook and Readings</w:t>
            </w:r>
          </w:p>
          <w:p w14:paraId="0DD06499" w14:textId="77777777" w:rsidR="00DD42B1" w:rsidRDefault="00DD42B1" w:rsidP="002C773C"/>
        </w:tc>
        <w:tc>
          <w:tcPr>
            <w:tcW w:w="334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EAFFD9A" w14:textId="77777777" w:rsidR="00DD42B1" w:rsidRDefault="00DD42B1" w:rsidP="002C773C">
            <w:pPr>
              <w:pStyle w:val="ListParagraph"/>
              <w:spacing w:after="0" w:line="240" w:lineRule="auto"/>
              <w:ind w:left="0"/>
            </w:pPr>
            <w:r>
              <w:t>ISBN:</w:t>
            </w:r>
          </w:p>
          <w:p w14:paraId="10A0C362" w14:textId="77777777" w:rsidR="00DD42B1" w:rsidRDefault="00DD42B1" w:rsidP="002C773C">
            <w:pPr>
              <w:pStyle w:val="ListParagraph"/>
              <w:spacing w:after="0" w:line="240" w:lineRule="auto"/>
              <w:ind w:left="0"/>
            </w:pPr>
            <w:r>
              <w:t>Title:</w:t>
            </w:r>
          </w:p>
          <w:p w14:paraId="02743031" w14:textId="77777777" w:rsidR="00DD42B1" w:rsidRDefault="00DD42B1" w:rsidP="002C773C">
            <w:pPr>
              <w:pStyle w:val="ListParagraph"/>
              <w:spacing w:after="0" w:line="240" w:lineRule="auto"/>
              <w:ind w:left="0"/>
            </w:pPr>
            <w:r>
              <w:t>Publisher:</w:t>
            </w:r>
          </w:p>
          <w:p w14:paraId="3E697402" w14:textId="77777777" w:rsidR="00DD42B1" w:rsidRDefault="00DD42B1" w:rsidP="002C773C">
            <w:pPr>
              <w:pStyle w:val="ListParagraph"/>
              <w:spacing w:after="0" w:line="240" w:lineRule="auto"/>
              <w:ind w:left="0"/>
            </w:pPr>
            <w:r>
              <w:t>Author(s):</w:t>
            </w:r>
          </w:p>
          <w:p w14:paraId="6E945102" w14:textId="77777777" w:rsidR="00DD42B1" w:rsidRDefault="00DD42B1" w:rsidP="002C773C">
            <w:pPr>
              <w:pStyle w:val="ListParagraph"/>
              <w:spacing w:after="0" w:line="240" w:lineRule="auto"/>
              <w:ind w:left="0"/>
            </w:pPr>
            <w:r>
              <w:t>Edition:</w:t>
            </w:r>
          </w:p>
          <w:p w14:paraId="4AF4BA3A" w14:textId="77777777" w:rsidR="00DD42B1" w:rsidRDefault="00DD42B1" w:rsidP="002C773C">
            <w:pPr>
              <w:pStyle w:val="ListParagraph"/>
              <w:spacing w:after="0" w:line="240" w:lineRule="auto"/>
              <w:ind w:left="0"/>
            </w:pPr>
            <w:r>
              <w:t>Copyright Year:</w:t>
            </w:r>
          </w:p>
          <w:p w14:paraId="299930B1" w14:textId="77777777" w:rsidR="00DD42B1" w:rsidRDefault="00DD42B1" w:rsidP="002C773C">
            <w:pPr>
              <w:pStyle w:val="ListParagraph"/>
              <w:spacing w:after="0" w:line="240" w:lineRule="auto"/>
              <w:ind w:left="0"/>
            </w:pPr>
            <w:r>
              <w:t>Additional Notes:</w:t>
            </w:r>
          </w:p>
        </w:tc>
      </w:tr>
      <w:tr w:rsidR="00DD42B1" w14:paraId="7077A134" w14:textId="77777777" w:rsidTr="002C773C">
        <w:tc>
          <w:tcPr>
            <w:tcW w:w="165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D877F3" w14:textId="77777777" w:rsidR="00DD42B1" w:rsidRDefault="00DD42B1" w:rsidP="002C773C">
            <w:r>
              <w:t xml:space="preserve">Pre-Requisite and Co-Requisite Requirements </w:t>
            </w:r>
          </w:p>
        </w:tc>
        <w:tc>
          <w:tcPr>
            <w:tcW w:w="334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7E89C1" w14:textId="77777777" w:rsidR="00DD42B1" w:rsidRDefault="00DD42B1" w:rsidP="002C773C">
            <w:pPr>
              <w:pStyle w:val="ListParagraph"/>
              <w:spacing w:after="0" w:line="240" w:lineRule="auto"/>
              <w:ind w:left="0"/>
            </w:pPr>
          </w:p>
        </w:tc>
      </w:tr>
      <w:tr w:rsidR="00DD42B1" w14:paraId="37B97E75" w14:textId="77777777" w:rsidTr="002C773C">
        <w:tc>
          <w:tcPr>
            <w:tcW w:w="165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8703DE7" w14:textId="77777777" w:rsidR="00DD42B1" w:rsidRDefault="00DD42B1" w:rsidP="002C773C">
            <w:pPr>
              <w:tabs>
                <w:tab w:val="left" w:pos="1875"/>
              </w:tabs>
            </w:pPr>
            <w:r>
              <w:t>Course Catalog Description</w:t>
            </w:r>
          </w:p>
        </w:tc>
        <w:tc>
          <w:tcPr>
            <w:tcW w:w="334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503A40E" w14:textId="77777777" w:rsidR="00DD42B1" w:rsidRDefault="00DD42B1" w:rsidP="002C773C">
            <w:pPr>
              <w:pStyle w:val="ListParagraph"/>
              <w:spacing w:after="0" w:line="240" w:lineRule="auto"/>
              <w:ind w:left="0"/>
            </w:pPr>
          </w:p>
        </w:tc>
      </w:tr>
      <w:tr w:rsidR="00DD42B1" w14:paraId="3ADD9F51" w14:textId="77777777" w:rsidTr="002C773C">
        <w:tc>
          <w:tcPr>
            <w:tcW w:w="165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2353262" w14:textId="77777777" w:rsidR="00DD42B1" w:rsidRDefault="00DD42B1" w:rsidP="002C773C">
            <w:pPr>
              <w:tabs>
                <w:tab w:val="left" w:pos="1875"/>
              </w:tabs>
            </w:pPr>
            <w:r>
              <w:t>Instructional Goals or Objectives</w:t>
            </w:r>
          </w:p>
        </w:tc>
        <w:tc>
          <w:tcPr>
            <w:tcW w:w="334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DDAB850" w14:textId="77777777" w:rsidR="00DD42B1" w:rsidRDefault="00DD42B1" w:rsidP="002C773C">
            <w:pPr>
              <w:pStyle w:val="ListParagraph"/>
              <w:spacing w:after="0" w:line="240" w:lineRule="auto"/>
              <w:ind w:left="0"/>
            </w:pPr>
          </w:p>
        </w:tc>
      </w:tr>
      <w:tr w:rsidR="00DD42B1" w14:paraId="7B89F3EF" w14:textId="77777777" w:rsidTr="002C773C">
        <w:tc>
          <w:tcPr>
            <w:tcW w:w="165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335C07D" w14:textId="77777777" w:rsidR="00DD42B1" w:rsidRDefault="00DD42B1" w:rsidP="002C773C">
            <w:pPr>
              <w:tabs>
                <w:tab w:val="left" w:pos="1875"/>
              </w:tabs>
            </w:pPr>
            <w:r>
              <w:t>Description of Assessment and/or Evaluation of Student Learning</w:t>
            </w:r>
          </w:p>
        </w:tc>
        <w:tc>
          <w:tcPr>
            <w:tcW w:w="334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02661FD" w14:textId="77777777" w:rsidR="00DD42B1" w:rsidRDefault="00DD42B1" w:rsidP="002C773C">
            <w:pPr>
              <w:pStyle w:val="ListParagraph"/>
              <w:spacing w:after="0" w:line="240" w:lineRule="auto"/>
              <w:ind w:left="0"/>
            </w:pPr>
          </w:p>
        </w:tc>
      </w:tr>
    </w:tbl>
    <w:p w14:paraId="76600D89" w14:textId="77777777" w:rsidR="00DD42B1" w:rsidRDefault="00DD42B1" w:rsidP="00DD42B1">
      <w:pPr>
        <w:pStyle w:val="NoSpacing"/>
        <w:rPr>
          <w:b/>
          <w:bCs/>
        </w:rPr>
      </w:pPr>
    </w:p>
    <w:p w14:paraId="5DF42865" w14:textId="77777777" w:rsidR="00DD42B1" w:rsidRDefault="00DD42B1" w:rsidP="00DD42B1">
      <w:pPr>
        <w:pStyle w:val="NoSpacing"/>
      </w:pPr>
      <w:r w:rsidRPr="00234B4D">
        <w:rPr>
          <w:b/>
          <w:bCs/>
        </w:rPr>
        <w:t>Required attachments</w:t>
      </w:r>
      <w:r w:rsidRPr="00362688">
        <w:t>: Course syllabus and pre-/co-requisite syllabi</w:t>
      </w:r>
    </w:p>
    <w:p w14:paraId="7ABE8C9F" w14:textId="77777777" w:rsidR="00DD42B1" w:rsidRDefault="00DD42B1" w:rsidP="00DD42B1">
      <w:pPr>
        <w:pStyle w:val="NoSpacing"/>
      </w:pPr>
    </w:p>
    <w:p w14:paraId="671FFAEB" w14:textId="77777777" w:rsidR="00DD42B1" w:rsidRDefault="00DD42B1"/>
    <w:sectPr w:rsidR="00DD42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0NDQxNTc3NjOzNDRX0lEKTi0uzszPAykwrAUA4XCgIiwAAAA="/>
  </w:docVars>
  <w:rsids>
    <w:rsidRoot w:val="00DD42B1"/>
    <w:rsid w:val="000C1AD6"/>
    <w:rsid w:val="00DD4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FF062"/>
  <w15:chartTrackingRefBased/>
  <w15:docId w15:val="{766C2F89-F30C-41E4-9FAA-77DF02BB8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42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D42B1"/>
    <w:pPr>
      <w:spacing w:after="0" w:line="240" w:lineRule="auto"/>
    </w:pPr>
  </w:style>
  <w:style w:type="table" w:styleId="TableGrid">
    <w:name w:val="Table Grid"/>
    <w:basedOn w:val="TableNormal"/>
    <w:uiPriority w:val="59"/>
    <w:rsid w:val="00DD42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D42B1"/>
    <w:pPr>
      <w:spacing w:after="200" w:line="276" w:lineRule="auto"/>
      <w:ind w:left="720"/>
      <w:contextualSpacing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2</Words>
  <Characters>530</Characters>
  <Application>Microsoft Office Word</Application>
  <DocSecurity>0</DocSecurity>
  <Lines>4</Lines>
  <Paragraphs>1</Paragraphs>
  <ScaleCrop>false</ScaleCrop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tman, Katie</dc:creator>
  <cp:keywords/>
  <dc:description/>
  <cp:lastModifiedBy>Brock, Angela</cp:lastModifiedBy>
  <cp:revision>2</cp:revision>
  <dcterms:created xsi:type="dcterms:W3CDTF">2020-04-22T12:06:00Z</dcterms:created>
  <dcterms:modified xsi:type="dcterms:W3CDTF">2020-04-22T12:06:00Z</dcterms:modified>
</cp:coreProperties>
</file>